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363C8" w14:textId="77777777" w:rsidR="00212003" w:rsidRPr="00212003" w:rsidRDefault="00212003" w:rsidP="00212003">
      <w:pPr>
        <w:pStyle w:val="1"/>
        <w:jc w:val="center"/>
        <w:rPr>
          <w:lang w:val="bg-BG"/>
        </w:rPr>
      </w:pPr>
      <w:r w:rsidRPr="00212003">
        <w:t>More Exercises: Strings and Text Processing</w:t>
      </w:r>
    </w:p>
    <w:p w14:paraId="5297C081" w14:textId="6073719C" w:rsidR="00212003" w:rsidRPr="00212003" w:rsidRDefault="00212003" w:rsidP="00B5577D">
      <w:pPr>
        <w:jc w:val="center"/>
        <w:rPr>
          <w:b/>
          <w:lang w:val="bg-BG"/>
        </w:rPr>
      </w:pPr>
      <w:r w:rsidRPr="00212003">
        <w:t xml:space="preserve">Problems for exercises and homework for the </w:t>
      </w:r>
      <w:hyperlink r:id="rId8" w:history="1">
        <w:r w:rsidRPr="00212003">
          <w:rPr>
            <w:color w:val="0000FF" w:themeColor="hyperlink"/>
            <w:u w:val="single"/>
          </w:rPr>
          <w:t xml:space="preserve">"Programming Fundamentals" course @ </w:t>
        </w:r>
        <w:r w:rsidRPr="00212003">
          <w:rPr>
            <w:noProof/>
            <w:color w:val="0000FF" w:themeColor="hyperlink"/>
            <w:u w:val="single"/>
          </w:rPr>
          <w:t>SoftUni</w:t>
        </w:r>
      </w:hyperlink>
      <w:r w:rsidRPr="00212003">
        <w:t>.</w:t>
      </w:r>
    </w:p>
    <w:p w14:paraId="22C0EE54" w14:textId="6C88F75F" w:rsidR="00212003" w:rsidRPr="00212003" w:rsidRDefault="00212003" w:rsidP="00B5577D">
      <w:pPr>
        <w:jc w:val="center"/>
        <w:rPr>
          <w:lang w:val="bg-BG"/>
        </w:rPr>
      </w:pPr>
      <w:r w:rsidRPr="00212003">
        <w:t xml:space="preserve">You can check your solutions in </w:t>
      </w:r>
      <w:hyperlink r:id="rId9" w:history="1">
        <w:r w:rsidRPr="00212003">
          <w:rPr>
            <w:color w:val="0000FF" w:themeColor="hyperlink"/>
            <w:u w:val="single"/>
          </w:rPr>
          <w:t>Judge</w:t>
        </w:r>
      </w:hyperlink>
      <w:r w:rsidRPr="00212003">
        <w:rPr>
          <w:color w:val="0000FF" w:themeColor="hyperlink"/>
          <w:u w:val="single"/>
        </w:rPr>
        <w:t>.</w:t>
      </w:r>
    </w:p>
    <w:p w14:paraId="5E83E1B5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bookmarkStart w:id="0" w:name="OLE_LINK1"/>
      <w:bookmarkStart w:id="1" w:name="OLE_LINK2"/>
      <w:r w:rsidRPr="00212003">
        <w:t>Extract Person Information</w:t>
      </w:r>
    </w:p>
    <w:bookmarkEnd w:id="0"/>
    <w:bookmarkEnd w:id="1"/>
    <w:p w14:paraId="6884FC9F" w14:textId="08EC4336" w:rsidR="005940CE" w:rsidRDefault="00212003" w:rsidP="00212003">
      <w:r w:rsidRPr="00212003">
        <w:t xml:space="preserve">Write a program that reads </w:t>
      </w:r>
      <w:r w:rsidRPr="00212003">
        <w:rPr>
          <w:b/>
        </w:rPr>
        <w:t xml:space="preserve">n </w:t>
      </w:r>
      <w:r w:rsidRPr="00212003">
        <w:t xml:space="preserve">lines of strings and extracts the </w:t>
      </w:r>
      <w:r w:rsidRPr="00212003">
        <w:rPr>
          <w:b/>
        </w:rPr>
        <w:t>name</w:t>
      </w:r>
      <w:r w:rsidRPr="00212003">
        <w:t xml:space="preserve"> and </w:t>
      </w:r>
      <w:r w:rsidRPr="00212003">
        <w:rPr>
          <w:b/>
        </w:rPr>
        <w:t>age</w:t>
      </w:r>
      <w:r w:rsidRPr="00212003">
        <w:t xml:space="preserve"> of a given person. The </w:t>
      </w:r>
      <w:r w:rsidR="00F5346B">
        <w:t>person's name</w:t>
      </w:r>
      <w:r w:rsidRPr="00212003">
        <w:t xml:space="preserve"> 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@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|</w:t>
      </w:r>
      <w:r w:rsidR="005940CE">
        <w:t>"</w:t>
      </w:r>
      <w:r w:rsidRPr="00212003">
        <w:t>. The person</w:t>
      </w:r>
      <w:r w:rsidR="00F5346B">
        <w:t>'</w:t>
      </w:r>
      <w:r w:rsidRPr="00212003">
        <w:t xml:space="preserve">s </w:t>
      </w:r>
      <w:r w:rsidRPr="00212003">
        <w:rPr>
          <w:b/>
        </w:rPr>
        <w:t xml:space="preserve">age </w:t>
      </w:r>
      <w:r w:rsidRPr="00212003">
        <w:t xml:space="preserve">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#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*</w:t>
      </w:r>
      <w:r w:rsidR="005940CE">
        <w:t>"</w:t>
      </w:r>
      <w:r w:rsidRPr="00212003">
        <w:t xml:space="preserve">. </w:t>
      </w:r>
    </w:p>
    <w:p w14:paraId="5032DDF3" w14:textId="77777777" w:rsidR="005940CE" w:rsidRDefault="00212003" w:rsidP="00212003">
      <w:pPr>
        <w:rPr>
          <w:b/>
        </w:rPr>
      </w:pPr>
      <w:r w:rsidRPr="00212003">
        <w:rPr>
          <w:b/>
        </w:rPr>
        <w:t xml:space="preserve">Example: </w:t>
      </w:r>
      <w:r w:rsidRPr="005940CE">
        <w:t>"</w:t>
      </w:r>
      <w:r w:rsidRPr="005940CE">
        <w:rPr>
          <w:b/>
        </w:rPr>
        <w:t>Hello my name is @Peter| and I am #20* years old.</w:t>
      </w:r>
      <w:r w:rsidRPr="005940CE">
        <w:t xml:space="preserve">" </w:t>
      </w:r>
    </w:p>
    <w:p w14:paraId="0476CAC1" w14:textId="6ADB3606" w:rsidR="00212003" w:rsidRPr="00212003" w:rsidRDefault="00212003" w:rsidP="00212003">
      <w:pPr>
        <w:rPr>
          <w:b/>
          <w:lang w:val="bg-BG"/>
        </w:rPr>
      </w:pPr>
      <w:r w:rsidRPr="00212003">
        <w:rPr>
          <w:b/>
        </w:rPr>
        <w:t>For each</w:t>
      </w:r>
      <w:r w:rsidRPr="00212003">
        <w:t xml:space="preserve"> found name and age</w:t>
      </w:r>
      <w:r w:rsidR="00F5346B">
        <w:t>,</w:t>
      </w:r>
      <w:r w:rsidRPr="00212003">
        <w:t xml:space="preserve"> </w:t>
      </w:r>
      <w:r w:rsidRPr="00212003">
        <w:rPr>
          <w:b/>
        </w:rPr>
        <w:t xml:space="preserve">print </w:t>
      </w:r>
      <w:r w:rsidRPr="00212003">
        <w:t xml:space="preserve">a line in the following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{name} is {age} years old.</w:t>
      </w:r>
      <w:r w:rsidRPr="00212003">
        <w:rPr>
          <w:b/>
        </w:rPr>
        <w:t>"</w:t>
      </w:r>
    </w:p>
    <w:p w14:paraId="5C4CF41A" w14:textId="55A44196" w:rsidR="00212003" w:rsidRPr="003B5FD0" w:rsidRDefault="00212003" w:rsidP="00212003">
      <w:pPr>
        <w:pStyle w:val="3"/>
      </w:pPr>
      <w:r w:rsidRPr="00212003">
        <w:t>Example</w:t>
      </w:r>
      <w:r w:rsidR="003B5FD0">
        <w:rPr>
          <w:lang w:val="bg-BG"/>
        </w:rPr>
        <w:t>s</w:t>
      </w:r>
    </w:p>
    <w:tbl>
      <w:tblPr>
        <w:tblStyle w:val="af"/>
        <w:tblW w:w="8359" w:type="dxa"/>
        <w:tblLook w:val="04A0" w:firstRow="1" w:lastRow="0" w:firstColumn="1" w:lastColumn="0" w:noHBand="0" w:noVBand="1"/>
      </w:tblPr>
      <w:tblGrid>
        <w:gridCol w:w="5215"/>
        <w:gridCol w:w="3144"/>
      </w:tblGrid>
      <w:tr w:rsidR="00212003" w:rsidRPr="00212003" w14:paraId="5EB8D70D" w14:textId="77777777" w:rsidTr="005940CE">
        <w:trPr>
          <w:trHeight w:val="485"/>
        </w:trPr>
        <w:tc>
          <w:tcPr>
            <w:tcW w:w="5215" w:type="dxa"/>
            <w:shd w:val="clear" w:color="auto" w:fill="D9D9D9" w:themeFill="background1" w:themeFillShade="D9"/>
            <w:vAlign w:val="center"/>
          </w:tcPr>
          <w:p w14:paraId="0F3D66C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144" w:type="dxa"/>
            <w:shd w:val="clear" w:color="auto" w:fill="D9D9D9" w:themeFill="background1" w:themeFillShade="D9"/>
            <w:vAlign w:val="center"/>
          </w:tcPr>
          <w:p w14:paraId="419DD31D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2A739E3D" w14:textId="77777777" w:rsidTr="005940CE">
        <w:tc>
          <w:tcPr>
            <w:tcW w:w="5215" w:type="dxa"/>
          </w:tcPr>
          <w:p w14:paraId="741EED8E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2</w:t>
            </w:r>
          </w:p>
          <w:p w14:paraId="618C46A3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Here is a name @George| and an age #18*</w:t>
            </w:r>
          </w:p>
          <w:p w14:paraId="5D7EC45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144" w:type="dxa"/>
          </w:tcPr>
          <w:p w14:paraId="633F116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George is 18 years old.</w:t>
            </w:r>
          </w:p>
          <w:p w14:paraId="058A6C91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Billy is 35 years old.</w:t>
            </w:r>
          </w:p>
        </w:tc>
      </w:tr>
      <w:tr w:rsidR="00212003" w:rsidRPr="00212003" w14:paraId="7735F518" w14:textId="77777777" w:rsidTr="005940CE">
        <w:tc>
          <w:tcPr>
            <w:tcW w:w="5215" w:type="dxa"/>
          </w:tcPr>
          <w:p w14:paraId="308A6067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3</w:t>
            </w:r>
          </w:p>
          <w:p w14:paraId="47A12BE1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random name @lilly| random digits #5* age</w:t>
            </w:r>
          </w:p>
          <w:p w14:paraId="0D1D362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Marry| with age #19*</w:t>
            </w:r>
          </w:p>
          <w:p w14:paraId="34B225DE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here Comes @Garry| he is #48* years old</w:t>
            </w:r>
          </w:p>
        </w:tc>
        <w:tc>
          <w:tcPr>
            <w:tcW w:w="3144" w:type="dxa"/>
          </w:tcPr>
          <w:p w14:paraId="316390FD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lilly is 5 years old.</w:t>
            </w:r>
          </w:p>
          <w:p w14:paraId="53BDFD7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Marry is 19 years old.</w:t>
            </w:r>
          </w:p>
          <w:p w14:paraId="3AB2C4D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Garry is 48 years old.</w:t>
            </w:r>
          </w:p>
        </w:tc>
      </w:tr>
    </w:tbl>
    <w:p w14:paraId="6C089220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bookmarkStart w:id="2" w:name="OLE_LINK3"/>
      <w:bookmarkStart w:id="3" w:name="OLE_LINK4"/>
      <w:r w:rsidRPr="00212003">
        <w:t>Ascii Sumator</w:t>
      </w:r>
    </w:p>
    <w:bookmarkEnd w:id="2"/>
    <w:bookmarkEnd w:id="3"/>
    <w:p w14:paraId="1FDAD1EF" w14:textId="462AFC14" w:rsidR="00212003" w:rsidRPr="00212003" w:rsidRDefault="00212003" w:rsidP="00212003">
      <w:pPr>
        <w:rPr>
          <w:lang w:val="bg-BG"/>
        </w:rPr>
      </w:pPr>
      <w:r w:rsidRPr="00212003">
        <w:t xml:space="preserve">Write a program that prints a </w:t>
      </w:r>
      <w:r w:rsidRPr="00212003">
        <w:rPr>
          <w:b/>
        </w:rPr>
        <w:t>sum of all characters between two given characters</w:t>
      </w:r>
      <w:r w:rsidRPr="00212003">
        <w:t xml:space="preserve"> </w:t>
      </w:r>
      <w:r w:rsidRPr="00212003">
        <w:rPr>
          <w:noProof/>
        </w:rPr>
        <w:t>(</w:t>
      </w:r>
      <w:r w:rsidRPr="00212003">
        <w:t xml:space="preserve">their </w:t>
      </w:r>
      <w:r w:rsidR="005940CE">
        <w:rPr>
          <w:b/>
        </w:rPr>
        <w:t>ASCII</w:t>
      </w:r>
      <w:r w:rsidRPr="00212003">
        <w:rPr>
          <w:b/>
        </w:rPr>
        <w:t xml:space="preserve"> code</w:t>
      </w:r>
      <w:r w:rsidRPr="00212003">
        <w:t xml:space="preserve">). </w:t>
      </w:r>
      <w:r w:rsidR="005940CE">
        <w:t>I</w:t>
      </w:r>
      <w:r w:rsidRPr="00212003">
        <w:t xml:space="preserve">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get a </w:t>
      </w:r>
      <w:r w:rsidRPr="00212003">
        <w:rPr>
          <w:b/>
        </w:rPr>
        <w:t>character</w:t>
      </w:r>
      <w:r w:rsidRPr="00212003">
        <w:t xml:space="preserve">. </w:t>
      </w:r>
      <w:r w:rsidR="00F5346B">
        <w:t>In</w:t>
      </w:r>
      <w:r w:rsidRPr="00212003">
        <w:t xml:space="preserve"> the </w:t>
      </w:r>
      <w:r w:rsidRPr="00212003">
        <w:rPr>
          <w:b/>
        </w:rPr>
        <w:t>second line</w:t>
      </w:r>
      <w:r w:rsidR="005940CE">
        <w:rPr>
          <w:b/>
        </w:rPr>
        <w:t>,</w:t>
      </w:r>
      <w:r w:rsidRPr="00212003">
        <w:t xml:space="preserve"> you get </w:t>
      </w:r>
      <w:r w:rsidRPr="00212003">
        <w:rPr>
          <w:b/>
        </w:rPr>
        <w:t>another character</w:t>
      </w:r>
      <w:r w:rsidRPr="00212003">
        <w:t xml:space="preserve">. On the </w:t>
      </w:r>
      <w:r w:rsidRPr="00212003">
        <w:rPr>
          <w:b/>
        </w:rPr>
        <w:t>last line</w:t>
      </w:r>
      <w:r w:rsidR="005940CE">
        <w:rPr>
          <w:b/>
        </w:rPr>
        <w:t>,</w:t>
      </w:r>
      <w:r w:rsidRPr="00212003">
        <w:t xml:space="preserve"> you get a </w:t>
      </w:r>
      <w:r w:rsidRPr="00212003">
        <w:rPr>
          <w:b/>
        </w:rPr>
        <w:t>random string</w:t>
      </w:r>
      <w:r w:rsidRPr="00212003">
        <w:t xml:space="preserve">. Find all the characters </w:t>
      </w:r>
      <w:r w:rsidRPr="00212003">
        <w:rPr>
          <w:b/>
        </w:rPr>
        <w:t xml:space="preserve">between the two given </w:t>
      </w:r>
      <w:r w:rsidRPr="00212003">
        <w:t xml:space="preserve">and </w:t>
      </w:r>
      <w:r w:rsidRPr="00212003">
        <w:rPr>
          <w:b/>
        </w:rPr>
        <w:t xml:space="preserve">print their </w:t>
      </w:r>
      <w:r w:rsidR="005940CE">
        <w:rPr>
          <w:b/>
        </w:rPr>
        <w:t>ASCII</w:t>
      </w:r>
      <w:r w:rsidRPr="00212003">
        <w:rPr>
          <w:b/>
        </w:rPr>
        <w:t xml:space="preserve"> sum</w:t>
      </w:r>
      <w:r w:rsidRPr="00212003">
        <w:t>.</w:t>
      </w:r>
    </w:p>
    <w:p w14:paraId="28B47E7D" w14:textId="7C093A7B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52"/>
        <w:gridCol w:w="1245"/>
      </w:tblGrid>
      <w:tr w:rsidR="00212003" w:rsidRPr="00212003" w14:paraId="5D25BDCA" w14:textId="77777777" w:rsidTr="00A22E77">
        <w:trPr>
          <w:trHeight w:val="445"/>
        </w:trPr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2F6551E2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D032816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DC1FA45" w14:textId="77777777" w:rsidTr="00A22E77">
        <w:tc>
          <w:tcPr>
            <w:tcW w:w="2152" w:type="dxa"/>
          </w:tcPr>
          <w:p w14:paraId="0BEEDA8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.</w:t>
            </w:r>
          </w:p>
          <w:p w14:paraId="654164D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</w:t>
            </w:r>
          </w:p>
          <w:p w14:paraId="18C5C3F4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dsg12gr5653feee5</w:t>
            </w:r>
          </w:p>
        </w:tc>
        <w:tc>
          <w:tcPr>
            <w:tcW w:w="1245" w:type="dxa"/>
          </w:tcPr>
          <w:p w14:paraId="75FB1E2F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363</w:t>
            </w:r>
          </w:p>
        </w:tc>
      </w:tr>
      <w:tr w:rsidR="00212003" w:rsidRPr="00212003" w14:paraId="72EAABE0" w14:textId="77777777" w:rsidTr="00A22E77">
        <w:trPr>
          <w:trHeight w:val="70"/>
        </w:trPr>
        <w:tc>
          <w:tcPr>
            <w:tcW w:w="2152" w:type="dxa"/>
          </w:tcPr>
          <w:p w14:paraId="55AAF305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?</w:t>
            </w:r>
          </w:p>
          <w:p w14:paraId="1A39EB5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E</w:t>
            </w:r>
          </w:p>
          <w:p w14:paraId="3B076C3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@</w:t>
            </w:r>
            <w:r w:rsidRPr="0083319F">
              <w:rPr>
                <w:rFonts w:ascii="Consolas" w:hAnsi="Consolas"/>
                <w:noProof/>
              </w:rPr>
              <w:t>ABCEF</w:t>
            </w:r>
          </w:p>
        </w:tc>
        <w:tc>
          <w:tcPr>
            <w:tcW w:w="1245" w:type="dxa"/>
          </w:tcPr>
          <w:p w14:paraId="26CF1F2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262</w:t>
            </w:r>
          </w:p>
        </w:tc>
      </w:tr>
    </w:tbl>
    <w:p w14:paraId="2FD09D9F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212003">
        <w:t>**</w:t>
      </w:r>
      <w:bookmarkStart w:id="4" w:name="OLE_LINK5"/>
      <w:bookmarkStart w:id="5" w:name="OLE_LINK6"/>
      <w:r w:rsidRPr="00212003">
        <w:t>Treasure Finder</w:t>
      </w:r>
      <w:bookmarkEnd w:id="4"/>
      <w:bookmarkEnd w:id="5"/>
    </w:p>
    <w:p w14:paraId="713BB04E" w14:textId="7E064A74" w:rsidR="00212003" w:rsidRPr="00212003" w:rsidRDefault="00212003" w:rsidP="00212003">
      <w:pPr>
        <w:rPr>
          <w:b/>
          <w:lang w:val="bg-BG"/>
        </w:rPr>
      </w:pPr>
      <w:r w:rsidRPr="00212003">
        <w:t xml:space="preserve">Write a program that </w:t>
      </w:r>
      <w:r w:rsidRPr="00212003">
        <w:rPr>
          <w:b/>
        </w:rPr>
        <w:t>decrypts a message</w:t>
      </w:r>
      <w:r w:rsidRPr="00212003">
        <w:t xml:space="preserve"> by a given </w:t>
      </w:r>
      <w:r w:rsidRPr="00212003">
        <w:rPr>
          <w:b/>
        </w:rPr>
        <w:t>key</w:t>
      </w:r>
      <w:r w:rsidRPr="00212003">
        <w:t xml:space="preserve"> and gathers information about </w:t>
      </w:r>
      <w:r w:rsidR="00F5346B">
        <w:t xml:space="preserve">the </w:t>
      </w:r>
      <w:r w:rsidRPr="00212003">
        <w:t xml:space="preserve">hidden </w:t>
      </w:r>
      <w:r w:rsidRPr="00212003">
        <w:rPr>
          <w:b/>
        </w:rPr>
        <w:t>treasure type</w:t>
      </w:r>
      <w:r w:rsidRPr="00212003">
        <w:t xml:space="preserve"> and its </w:t>
      </w:r>
      <w:r w:rsidRPr="00212003">
        <w:rPr>
          <w:b/>
        </w:rPr>
        <w:t>coordinates.</w:t>
      </w:r>
      <w:r w:rsidRPr="00212003">
        <w:t xml:space="preserve">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 xml:space="preserve">key </w:t>
      </w:r>
      <w:r w:rsidRPr="00212003">
        <w:rPr>
          <w:b/>
          <w:noProof/>
        </w:rPr>
        <w:t>(</w:t>
      </w:r>
      <w:r w:rsidRPr="00212003">
        <w:rPr>
          <w:b/>
        </w:rPr>
        <w:t>sequence of numbers).</w:t>
      </w:r>
      <w:r w:rsidRPr="00212003">
        <w:t xml:space="preserve"> On the </w:t>
      </w:r>
      <w:r w:rsidRPr="00212003">
        <w:rPr>
          <w:b/>
        </w:rPr>
        <w:t>next few lines</w:t>
      </w:r>
      <w:r w:rsidR="00F5346B">
        <w:rPr>
          <w:b/>
        </w:rPr>
        <w:t>,</w:t>
      </w:r>
      <w:r w:rsidRPr="00212003">
        <w:rPr>
          <w:b/>
        </w:rPr>
        <w:t xml:space="preserve"> until you receive "find"</w:t>
      </w:r>
      <w:r w:rsidR="00F5346B">
        <w:rPr>
          <w:b/>
        </w:rPr>
        <w:t>,</w:t>
      </w:r>
      <w:r w:rsidRPr="00212003">
        <w:t xml:space="preserve"> you will get lines of </w:t>
      </w:r>
      <w:r w:rsidRPr="00212003">
        <w:rPr>
          <w:b/>
        </w:rPr>
        <w:t>strings</w:t>
      </w:r>
      <w:r w:rsidRPr="00212003">
        <w:t xml:space="preserve">. You have to </w:t>
      </w:r>
      <w:r w:rsidRPr="00212003">
        <w:rPr>
          <w:b/>
        </w:rPr>
        <w:t>loop through every string</w:t>
      </w:r>
      <w:r w:rsidRPr="00212003">
        <w:t xml:space="preserve"> and </w:t>
      </w:r>
      <w:r w:rsidRPr="00212003">
        <w:rPr>
          <w:b/>
        </w:rPr>
        <w:t xml:space="preserve">decrease the </w:t>
      </w:r>
      <w:r w:rsidR="005940CE">
        <w:rPr>
          <w:b/>
        </w:rPr>
        <w:t>ASCII</w:t>
      </w:r>
      <w:r w:rsidRPr="00212003">
        <w:rPr>
          <w:b/>
        </w:rPr>
        <w:t xml:space="preserve"> code of each character</w:t>
      </w:r>
      <w:r w:rsidRPr="00212003">
        <w:t xml:space="preserve"> with a </w:t>
      </w:r>
      <w:r w:rsidRPr="00212003">
        <w:rPr>
          <w:b/>
        </w:rPr>
        <w:t>corresponding number of the key</w:t>
      </w:r>
      <w:r w:rsidRPr="00212003">
        <w:t xml:space="preserve"> sequence. The way you choose a key number from the sequence is </w:t>
      </w:r>
      <w:r w:rsidR="005940CE">
        <w:t xml:space="preserve">by </w:t>
      </w:r>
      <w:r w:rsidRPr="00212003">
        <w:t xml:space="preserve">just </w:t>
      </w:r>
      <w:r w:rsidRPr="00212003">
        <w:rPr>
          <w:b/>
        </w:rPr>
        <w:t>looping through it</w:t>
      </w:r>
      <w:r w:rsidRPr="00212003">
        <w:t xml:space="preserve">. If the </w:t>
      </w:r>
      <w:r w:rsidRPr="00212003">
        <w:rPr>
          <w:b/>
        </w:rPr>
        <w:t>length of the key</w:t>
      </w:r>
      <w:r w:rsidRPr="00212003">
        <w:t xml:space="preserve"> sequence is </w:t>
      </w:r>
      <w:r w:rsidRPr="00212003">
        <w:rPr>
          <w:b/>
        </w:rPr>
        <w:t>less than the string</w:t>
      </w:r>
      <w:r w:rsidRPr="00212003">
        <w:t xml:space="preserve"> sequence, you start </w:t>
      </w:r>
      <w:r w:rsidRPr="00212003">
        <w:rPr>
          <w:b/>
        </w:rPr>
        <w:t>looping from the beginning of the key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. </w:t>
      </w:r>
      <w:r w:rsidRPr="00212003">
        <w:rPr>
          <w:b/>
        </w:rPr>
        <w:t>After decrypting</w:t>
      </w:r>
      <w:r w:rsidRPr="00212003">
        <w:t xml:space="preserve"> the </w:t>
      </w:r>
      <w:r w:rsidRPr="00212003">
        <w:lastRenderedPageBreak/>
        <w:t>message</w:t>
      </w:r>
      <w:r w:rsidR="00F5346B">
        <w:t>,</w:t>
      </w:r>
      <w:r w:rsidRPr="00212003">
        <w:t xml:space="preserve"> you will </w:t>
      </w:r>
      <w:r w:rsidRPr="00212003">
        <w:rPr>
          <w:b/>
        </w:rPr>
        <w:t>get a type of treasure and its coordinates.</w:t>
      </w:r>
      <w:r w:rsidRPr="00212003">
        <w:t xml:space="preserve"> The </w:t>
      </w:r>
      <w:r w:rsidRPr="00212003">
        <w:rPr>
          <w:b/>
        </w:rPr>
        <w:t>type</w:t>
      </w:r>
      <w:r w:rsidRPr="00212003">
        <w:t xml:space="preserve"> will be </w:t>
      </w:r>
      <w:r w:rsidRPr="00212003">
        <w:rPr>
          <w:b/>
        </w:rPr>
        <w:t>between</w:t>
      </w:r>
      <w:r w:rsidRPr="00212003">
        <w:t xml:space="preserve"> the symbol </w:t>
      </w:r>
      <w:r w:rsidR="005940CE">
        <w:t>"</w:t>
      </w:r>
      <w:r w:rsidR="005940CE">
        <w:rPr>
          <w:b/>
        </w:rPr>
        <w:t>&amp;</w:t>
      </w:r>
      <w:r w:rsidR="005940CE">
        <w:t>"</w:t>
      </w:r>
      <w:r w:rsidRPr="00212003">
        <w:t xml:space="preserve"> and the coordinates will be between the symbols </w:t>
      </w:r>
      <w:r w:rsidR="005940CE">
        <w:t>"</w:t>
      </w:r>
      <w:r w:rsidR="005940CE" w:rsidRPr="00A22E77">
        <w:rPr>
          <w:rFonts w:ascii="Consolas" w:hAnsi="Consolas"/>
          <w:b/>
        </w:rPr>
        <w:t>&lt;</w:t>
      </w:r>
      <w:r w:rsidR="005940CE">
        <w:t>" and</w:t>
      </w:r>
      <w:r w:rsidR="005940CE">
        <w:rPr>
          <w:b/>
        </w:rPr>
        <w:t xml:space="preserve"> </w:t>
      </w:r>
      <w:r w:rsidR="005940CE">
        <w:t>"</w:t>
      </w:r>
      <w:r w:rsidR="005940CE" w:rsidRPr="00A22E77">
        <w:rPr>
          <w:rFonts w:ascii="Consolas" w:hAnsi="Consolas"/>
          <w:b/>
        </w:rPr>
        <w:t>&gt;</w:t>
      </w:r>
      <w:r w:rsidR="005940CE">
        <w:t>"</w:t>
      </w:r>
      <w:r w:rsidRPr="00212003">
        <w:t xml:space="preserve">. For each line </w:t>
      </w:r>
      <w:r w:rsidRPr="00212003">
        <w:rPr>
          <w:b/>
        </w:rPr>
        <w:t>print the type and the coordinates</w:t>
      </w:r>
      <w:r w:rsidRPr="00212003">
        <w:t xml:space="preserve"> in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Found {type} at {coordinates}</w:t>
      </w:r>
      <w:r w:rsidRPr="00212003">
        <w:rPr>
          <w:b/>
        </w:rPr>
        <w:t>".</w:t>
      </w:r>
    </w:p>
    <w:p w14:paraId="19E78E7C" w14:textId="3F259BC2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10915" w:type="dxa"/>
        <w:tblInd w:w="-5" w:type="dxa"/>
        <w:tblLook w:val="04A0" w:firstRow="1" w:lastRow="0" w:firstColumn="1" w:lastColumn="0" w:noHBand="0" w:noVBand="1"/>
      </w:tblPr>
      <w:tblGrid>
        <w:gridCol w:w="4571"/>
        <w:gridCol w:w="1469"/>
        <w:gridCol w:w="4875"/>
      </w:tblGrid>
      <w:tr w:rsidR="00212003" w:rsidRPr="00212003" w14:paraId="0773C5D8" w14:textId="77777777" w:rsidTr="001E6B71">
        <w:trPr>
          <w:trHeight w:val="543"/>
        </w:trPr>
        <w:tc>
          <w:tcPr>
            <w:tcW w:w="4571" w:type="dxa"/>
            <w:shd w:val="clear" w:color="auto" w:fill="D9D9D9" w:themeFill="background1" w:themeFillShade="D9"/>
            <w:vAlign w:val="center"/>
          </w:tcPr>
          <w:p w14:paraId="6351DF1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611" w:type="dxa"/>
            <w:shd w:val="clear" w:color="auto" w:fill="D9D9D9" w:themeFill="background1" w:themeFillShade="D9"/>
            <w:vAlign w:val="center"/>
          </w:tcPr>
          <w:p w14:paraId="56E98B51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  <w:tc>
          <w:tcPr>
            <w:tcW w:w="4733" w:type="dxa"/>
            <w:shd w:val="clear" w:color="auto" w:fill="D9D9D9" w:themeFill="background1" w:themeFillShade="D9"/>
            <w:vAlign w:val="center"/>
          </w:tcPr>
          <w:p w14:paraId="58928135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Comment</w:t>
            </w:r>
          </w:p>
        </w:tc>
      </w:tr>
      <w:tr w:rsidR="00212003" w:rsidRPr="00212003" w14:paraId="231E5E14" w14:textId="77777777" w:rsidTr="001E6B71">
        <w:tc>
          <w:tcPr>
            <w:tcW w:w="4571" w:type="dxa"/>
          </w:tcPr>
          <w:p w14:paraId="7F799F0B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1 2 1 3</w:t>
            </w:r>
          </w:p>
          <w:p w14:paraId="77D7764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ikegfp'jpne</w:t>
            </w:r>
            <w:r w:rsidRPr="0083319F">
              <w:rPr>
                <w:rFonts w:ascii="Consolas" w:hAnsi="Consolas"/>
                <w:noProof/>
              </w:rPr>
              <w:t>)</w:t>
            </w:r>
            <w:r w:rsidRPr="0083319F">
              <w:rPr>
                <w:rFonts w:ascii="Consolas" w:hAnsi="Consolas"/>
              </w:rPr>
              <w:t>bv=</w:t>
            </w:r>
            <w:r w:rsidRPr="0083319F">
              <w:rPr>
                <w:rFonts w:ascii="Consolas" w:hAnsi="Consolas"/>
                <w:noProof/>
              </w:rPr>
              <w:t>41P83X</w:t>
            </w:r>
            <w:r w:rsidRPr="0083319F">
              <w:rPr>
                <w:rFonts w:ascii="Consolas" w:hAnsi="Consolas"/>
              </w:rPr>
              <w:t>@</w:t>
            </w:r>
          </w:p>
          <w:p w14:paraId="1FE2A4B8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  <w:noProof/>
              </w:rPr>
              <w:t>ujfufKt)Tkmyft'duEprsfjqbvfv</w:t>
            </w:r>
            <w:r w:rsidRPr="0083319F">
              <w:rPr>
                <w:rFonts w:ascii="Consolas" w:hAnsi="Consolas"/>
              </w:rPr>
              <w:t>=</w:t>
            </w:r>
            <w:r w:rsidRPr="0083319F">
              <w:rPr>
                <w:rFonts w:ascii="Consolas" w:hAnsi="Consolas"/>
                <w:noProof/>
              </w:rPr>
              <w:t>53V55XA</w:t>
            </w:r>
          </w:p>
          <w:p w14:paraId="54D5EF99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2E55A8BC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bookmarkStart w:id="6" w:name="OLE_LINK7"/>
            <w:bookmarkStart w:id="7" w:name="OLE_LINK8"/>
            <w:r w:rsidRPr="0083319F">
              <w:rPr>
                <w:rFonts w:ascii="Consolas" w:hAnsi="Consolas"/>
              </w:rPr>
              <w:t xml:space="preserve">Found gold at </w:t>
            </w:r>
            <w:r w:rsidRPr="0083319F">
              <w:rPr>
                <w:rFonts w:ascii="Consolas" w:hAnsi="Consolas"/>
                <w:noProof/>
              </w:rPr>
              <w:t>10N70W</w:t>
            </w:r>
          </w:p>
          <w:bookmarkEnd w:id="6"/>
          <w:bookmarkEnd w:id="7"/>
          <w:p w14:paraId="2736FA3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 xml:space="preserve">Found Silver at </w:t>
            </w:r>
            <w:r w:rsidRPr="0083319F">
              <w:rPr>
                <w:rFonts w:ascii="Consolas" w:hAnsi="Consolas"/>
                <w:noProof/>
              </w:rPr>
              <w:t>32S43W</w:t>
            </w:r>
          </w:p>
        </w:tc>
        <w:tc>
          <w:tcPr>
            <w:tcW w:w="4733" w:type="dxa"/>
          </w:tcPr>
          <w:p w14:paraId="6B717670" w14:textId="4CC7E9C8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>We start looping through the first string and the key. When we reach the end of the key</w:t>
            </w:r>
            <w:r w:rsidR="00F5346B">
              <w:t>,</w:t>
            </w:r>
            <w:r w:rsidRPr="00212003">
              <w:t xml:space="preserve"> we start looping from the beginning of the key, but we continue looping through the string. </w:t>
            </w:r>
            <w:r w:rsidRPr="00212003">
              <w:rPr>
                <w:noProof/>
              </w:rPr>
              <w:t>(</w:t>
            </w:r>
            <w:r w:rsidRPr="00212003">
              <w:t>until the string is over</w:t>
            </w:r>
            <w:r w:rsidRPr="00212003">
              <w:rPr>
                <w:noProof/>
              </w:rPr>
              <w:t>)</w:t>
            </w:r>
          </w:p>
          <w:p w14:paraId="05B73D33" w14:textId="75F03145" w:rsidR="00212003" w:rsidRPr="00B5577D" w:rsidRDefault="00212003" w:rsidP="008008D4">
            <w:pPr>
              <w:spacing w:after="0"/>
            </w:pPr>
            <w:r w:rsidRPr="00212003">
              <w:t xml:space="preserve">The first message is: </w:t>
            </w:r>
            <w:r w:rsidRPr="00212003">
              <w:rPr>
                <w:b/>
              </w:rPr>
              <w:t>"hidden&amp;gold&amp;at&lt;</w:t>
            </w:r>
            <w:r w:rsidRPr="00212003">
              <w:rPr>
                <w:b/>
                <w:noProof/>
              </w:rPr>
              <w:t>10N70W</w:t>
            </w:r>
            <w:r w:rsidRPr="00212003">
              <w:rPr>
                <w:b/>
              </w:rPr>
              <w:t>&gt;"</w:t>
            </w:r>
            <w:r w:rsidRPr="00212003">
              <w:t xml:space="preserve"> so we print we found gold at the given coordinates</w:t>
            </w:r>
          </w:p>
          <w:p w14:paraId="61B39289" w14:textId="77777777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 xml:space="preserve">We do the same for the second string </w:t>
            </w:r>
          </w:p>
          <w:p w14:paraId="410976C6" w14:textId="77777777" w:rsidR="00212003" w:rsidRPr="00212003" w:rsidRDefault="00212003" w:rsidP="008008D4">
            <w:pPr>
              <w:spacing w:after="0"/>
            </w:pPr>
            <w:r w:rsidRPr="00212003">
              <w:rPr>
                <w:b/>
              </w:rPr>
              <w:t>"</w:t>
            </w:r>
            <w:r w:rsidRPr="00212003">
              <w:rPr>
                <w:b/>
                <w:noProof/>
              </w:rPr>
              <w:t>thereIs</w:t>
            </w:r>
            <w:r w:rsidRPr="00212003">
              <w:rPr>
                <w:b/>
              </w:rPr>
              <w:t>&amp;Silver&amp;</w:t>
            </w:r>
            <w:r w:rsidRPr="00212003">
              <w:rPr>
                <w:b/>
                <w:noProof/>
              </w:rPr>
              <w:t>atCoordinates</w:t>
            </w:r>
            <w:r w:rsidRPr="00212003">
              <w:rPr>
                <w:b/>
              </w:rPr>
              <w:t>&lt;</w:t>
            </w:r>
            <w:r w:rsidRPr="00212003">
              <w:rPr>
                <w:b/>
                <w:noProof/>
              </w:rPr>
              <w:t>32S43W</w:t>
            </w:r>
            <w:r w:rsidRPr="00212003">
              <w:rPr>
                <w:b/>
              </w:rPr>
              <w:t>&gt;"</w:t>
            </w:r>
            <w:r w:rsidRPr="00212003">
              <w:t>(starting from the beginning of the key and the beginning of the string</w:t>
            </w:r>
            <w:r w:rsidRPr="00212003">
              <w:rPr>
                <w:noProof/>
              </w:rPr>
              <w:t>)</w:t>
            </w:r>
          </w:p>
        </w:tc>
      </w:tr>
      <w:tr w:rsidR="00B5577D" w:rsidRPr="00212003" w14:paraId="6C39AD4B" w14:textId="77777777" w:rsidTr="001E6B71">
        <w:tc>
          <w:tcPr>
            <w:tcW w:w="4571" w:type="dxa"/>
          </w:tcPr>
          <w:p w14:paraId="5F137E8D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1 2 2</w:t>
            </w:r>
          </w:p>
          <w:p w14:paraId="09EAD72B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nqtf(ujnxft(gtqn&gt;Uphkb@</w:t>
            </w:r>
          </w:p>
          <w:p w14:paraId="2DF2AF84" w14:textId="114D4E56" w:rsidR="00B5577D" w:rsidRPr="0083319F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52441ED6" w14:textId="1522C2AE" w:rsidR="00B5577D" w:rsidRPr="0083319F" w:rsidRDefault="00B5577D" w:rsidP="008008D4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ound silver at Sofia</w:t>
            </w:r>
          </w:p>
        </w:tc>
        <w:tc>
          <w:tcPr>
            <w:tcW w:w="4733" w:type="dxa"/>
          </w:tcPr>
          <w:p w14:paraId="1A5FE750" w14:textId="77777777" w:rsidR="00B5577D" w:rsidRPr="00212003" w:rsidRDefault="00B5577D" w:rsidP="008008D4">
            <w:pPr>
              <w:spacing w:after="0"/>
            </w:pPr>
          </w:p>
        </w:tc>
      </w:tr>
    </w:tbl>
    <w:p w14:paraId="5F0BD811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212003">
        <w:t>*Morse Code Translator</w:t>
      </w:r>
    </w:p>
    <w:p w14:paraId="646CE3DB" w14:textId="1CEC75BD" w:rsidR="00212003" w:rsidRPr="00212003" w:rsidRDefault="00212003" w:rsidP="00212003">
      <w:pPr>
        <w:rPr>
          <w:lang w:val="bg-BG"/>
        </w:rPr>
      </w:pPr>
      <w:r w:rsidRPr="00212003">
        <w:t xml:space="preserve">Write a program that translates messages from </w:t>
      </w:r>
      <w:r w:rsidRPr="00212003">
        <w:rPr>
          <w:b/>
        </w:rPr>
        <w:t>Morse code to English</w:t>
      </w:r>
      <w:r w:rsidRPr="00212003">
        <w:t xml:space="preserve"> </w:t>
      </w:r>
      <w:r w:rsidRPr="00212003">
        <w:rPr>
          <w:noProof/>
        </w:rPr>
        <w:t>(</w:t>
      </w:r>
      <w:r w:rsidRPr="00212003">
        <w:rPr>
          <w:b/>
        </w:rPr>
        <w:t>capital letters).</w:t>
      </w:r>
      <w:r w:rsidRPr="00212003">
        <w:t xml:space="preserve"> Use </w:t>
      </w:r>
      <w:hyperlink r:id="rId10" w:history="1">
        <w:r w:rsidRPr="00212003">
          <w:rPr>
            <w:rStyle w:val="a9"/>
          </w:rPr>
          <w:t>this</w:t>
        </w:r>
      </w:hyperlink>
      <w:r w:rsidRPr="00212003">
        <w:t xml:space="preserve"> page to help you </w:t>
      </w:r>
      <w:r w:rsidRPr="00212003">
        <w:rPr>
          <w:noProof/>
        </w:rPr>
        <w:t>(</w:t>
      </w:r>
      <w:r w:rsidRPr="00212003">
        <w:rPr>
          <w:b/>
        </w:rPr>
        <w:t>without the numbers</w:t>
      </w:r>
      <w:r w:rsidRPr="00212003">
        <w:t xml:space="preserve">). The words will be separated by a </w:t>
      </w:r>
      <w:r w:rsidRPr="00212003">
        <w:rPr>
          <w:b/>
        </w:rPr>
        <w:t xml:space="preserve">space </w:t>
      </w:r>
      <w:r w:rsidRPr="00212003">
        <w:rPr>
          <w:b/>
          <w:noProof/>
        </w:rPr>
        <w:t>(</w:t>
      </w:r>
      <w:r w:rsidRPr="00212003">
        <w:rPr>
          <w:b/>
        </w:rPr>
        <w:t>' ')</w:t>
      </w:r>
      <w:r w:rsidRPr="00212003">
        <w:t xml:space="preserve">. There will be a </w:t>
      </w:r>
      <w:r w:rsidR="005940CE">
        <w:t>"</w:t>
      </w:r>
      <w:r w:rsidR="005940CE">
        <w:rPr>
          <w:b/>
        </w:rPr>
        <w:t>|</w:t>
      </w:r>
      <w:r w:rsidR="005940CE">
        <w:t>"</w:t>
      </w:r>
      <w:r w:rsidRPr="00212003">
        <w:t xml:space="preserve"> character which you should </w:t>
      </w:r>
      <w:r w:rsidRPr="00212003">
        <w:rPr>
          <w:b/>
        </w:rPr>
        <w:t>replace with ' '</w:t>
      </w:r>
      <w:r w:rsidRPr="00212003">
        <w:t xml:space="preserve"> </w:t>
      </w:r>
      <w:r w:rsidRPr="00212003">
        <w:rPr>
          <w:noProof/>
        </w:rPr>
        <w:t>(</w:t>
      </w:r>
      <w:r w:rsidRPr="00212003">
        <w:t>space).</w:t>
      </w:r>
    </w:p>
    <w:p w14:paraId="406E470A" w14:textId="7D821DC9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9634" w:type="dxa"/>
        <w:tblLook w:val="04A0" w:firstRow="1" w:lastRow="0" w:firstColumn="1" w:lastColumn="0" w:noHBand="0" w:noVBand="1"/>
      </w:tblPr>
      <w:tblGrid>
        <w:gridCol w:w="5949"/>
        <w:gridCol w:w="3685"/>
      </w:tblGrid>
      <w:tr w:rsidR="00212003" w:rsidRPr="00212003" w14:paraId="120ACAC0" w14:textId="77777777" w:rsidTr="001E6B71">
        <w:trPr>
          <w:trHeight w:val="397"/>
        </w:trPr>
        <w:tc>
          <w:tcPr>
            <w:tcW w:w="5949" w:type="dxa"/>
            <w:shd w:val="clear" w:color="auto" w:fill="D9D9D9" w:themeFill="background1" w:themeFillShade="D9"/>
            <w:vAlign w:val="center"/>
          </w:tcPr>
          <w:p w14:paraId="61A8157C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084D217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4284FBD" w14:textId="77777777" w:rsidTr="001E6B71">
        <w:tc>
          <w:tcPr>
            <w:tcW w:w="5949" w:type="dxa"/>
          </w:tcPr>
          <w:p w14:paraId="4310D169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-- .- -.. . | -.-- --- ..- | .-- .-. .. - . | .- | .-.. --- -. --. | -.-. --- -.. .</w:t>
            </w:r>
          </w:p>
        </w:tc>
        <w:tc>
          <w:tcPr>
            <w:tcW w:w="3685" w:type="dxa"/>
          </w:tcPr>
          <w:p w14:paraId="773E82AE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 xml:space="preserve">MADE YOU WRITE </w:t>
            </w:r>
            <w:r w:rsidRPr="00684E94">
              <w:rPr>
                <w:rFonts w:ascii="Consolas" w:hAnsi="Consolas"/>
              </w:rPr>
              <w:t xml:space="preserve">A </w:t>
            </w:r>
            <w:r w:rsidRPr="00684E94">
              <w:rPr>
                <w:rFonts w:ascii="Consolas" w:hAnsi="Consolas"/>
                <w:noProof/>
              </w:rPr>
              <w:t>LONG CODE</w:t>
            </w:r>
          </w:p>
        </w:tc>
      </w:tr>
      <w:tr w:rsidR="00212003" w:rsidRPr="00212003" w14:paraId="609A18BC" w14:textId="77777777" w:rsidTr="001E6B71">
        <w:tc>
          <w:tcPr>
            <w:tcW w:w="5949" w:type="dxa"/>
          </w:tcPr>
          <w:p w14:paraId="0987C95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685" w:type="dxa"/>
          </w:tcPr>
          <w:p w14:paraId="39432974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>HOPE YOU ARE NOT MAD</w:t>
            </w:r>
          </w:p>
        </w:tc>
      </w:tr>
    </w:tbl>
    <w:p w14:paraId="12B3DD16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212003">
        <w:rPr>
          <w:noProof/>
        </w:rPr>
        <w:t>HTML</w:t>
      </w:r>
    </w:p>
    <w:p w14:paraId="193540FA" w14:textId="41678FF0" w:rsidR="00212003" w:rsidRPr="00212003" w:rsidRDefault="00212003" w:rsidP="00212003">
      <w:pPr>
        <w:rPr>
          <w:lang w:val="bg-BG"/>
        </w:rPr>
      </w:pPr>
      <w:r w:rsidRPr="00212003">
        <w:t xml:space="preserve">You will receive </w:t>
      </w:r>
      <w:r w:rsidRPr="00212003">
        <w:rPr>
          <w:b/>
        </w:rPr>
        <w:t>3 lines</w:t>
      </w:r>
      <w:r w:rsidRPr="00212003">
        <w:t xml:space="preserve"> of input.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>title of an article</w:t>
      </w:r>
      <w:r w:rsidRPr="00212003">
        <w:t xml:space="preserve">. On the </w:t>
      </w:r>
      <w:r w:rsidRPr="00212003">
        <w:rPr>
          <w:b/>
        </w:rPr>
        <w:t>next line</w:t>
      </w:r>
      <w:r w:rsidR="005940CE">
        <w:rPr>
          <w:b/>
        </w:rPr>
        <w:t>,</w:t>
      </w:r>
      <w:r w:rsidRPr="00212003">
        <w:t xml:space="preserve"> you will receive the </w:t>
      </w:r>
      <w:r w:rsidRPr="00212003">
        <w:rPr>
          <w:b/>
        </w:rPr>
        <w:t>content of that article</w:t>
      </w:r>
      <w:r w:rsidRPr="00212003">
        <w:t xml:space="preserve">. On the next </w:t>
      </w:r>
      <w:r w:rsidRPr="00212003">
        <w:rPr>
          <w:b/>
        </w:rPr>
        <w:t>n</w:t>
      </w:r>
      <w:r w:rsidRPr="00212003">
        <w:t xml:space="preserve"> lines</w:t>
      </w:r>
      <w:r w:rsidR="00F5346B">
        <w:t>,</w:t>
      </w:r>
      <w:r w:rsidRPr="00212003">
        <w:t xml:space="preserve"> until you receive </w:t>
      </w:r>
      <w:r w:rsidRPr="005940CE">
        <w:rPr>
          <w:rFonts w:cstheme="minorHAnsi"/>
        </w:rPr>
        <w:t>"</w:t>
      </w:r>
      <w:r w:rsidRPr="00B5577D">
        <w:rPr>
          <w:rFonts w:ascii="Consolas" w:hAnsi="Consolas"/>
          <w:b/>
        </w:rPr>
        <w:t>end of comments</w:t>
      </w:r>
      <w:r w:rsidRPr="005940CE">
        <w:rPr>
          <w:rFonts w:cstheme="minorHAnsi"/>
        </w:rPr>
        <w:t>"</w:t>
      </w:r>
      <w:r w:rsidR="00F5346B">
        <w:rPr>
          <w:rFonts w:cstheme="minorHAnsi"/>
        </w:rPr>
        <w:t>,</w:t>
      </w:r>
      <w:r w:rsidRPr="00212003">
        <w:t xml:space="preserve"> you will get the </w:t>
      </w:r>
      <w:r w:rsidRPr="00212003">
        <w:rPr>
          <w:b/>
        </w:rPr>
        <w:t>comments about the article</w:t>
      </w:r>
      <w:r w:rsidRPr="00212003">
        <w:t xml:space="preserve">. Print the </w:t>
      </w:r>
      <w:r w:rsidRPr="00212003">
        <w:rPr>
          <w:b/>
        </w:rPr>
        <w:t xml:space="preserve">whole information in </w:t>
      </w:r>
      <w:r w:rsidR="005940CE">
        <w:rPr>
          <w:b/>
        </w:rPr>
        <w:t>HTML</w:t>
      </w:r>
      <w:r w:rsidRPr="00212003">
        <w:rPr>
          <w:b/>
        </w:rPr>
        <w:t xml:space="preserve"> format</w:t>
      </w:r>
      <w:r w:rsidRPr="00212003">
        <w:t xml:space="preserve">. The </w:t>
      </w:r>
      <w:r w:rsidRPr="00212003">
        <w:rPr>
          <w:b/>
        </w:rPr>
        <w:t>title</w:t>
      </w:r>
      <w:r w:rsidRPr="00212003">
        <w:t xml:space="preserve"> should be in </w:t>
      </w:r>
      <w:r w:rsidRPr="005940CE">
        <w:rPr>
          <w:rFonts w:cstheme="minorHAnsi"/>
        </w:rPr>
        <w:t>"</w:t>
      </w:r>
      <w:r w:rsidRPr="00212003">
        <w:rPr>
          <w:b/>
        </w:rPr>
        <w:t>h1</w:t>
      </w:r>
      <w:r w:rsidRPr="005940CE">
        <w:rPr>
          <w:rFonts w:cstheme="minorHAnsi"/>
        </w:rPr>
        <w:t>"</w:t>
      </w:r>
      <w:r w:rsidRPr="00212003">
        <w:rPr>
          <w:b/>
        </w:rPr>
        <w:t xml:space="preserve"> tag (&lt;h1&gt;&lt;/h1&gt;);</w:t>
      </w:r>
      <w:r w:rsidRPr="00212003">
        <w:t xml:space="preserve"> the </w:t>
      </w:r>
      <w:r w:rsidRPr="00212003">
        <w:rPr>
          <w:b/>
        </w:rPr>
        <w:t>content</w:t>
      </w:r>
      <w:r w:rsidRPr="00212003">
        <w:t xml:space="preserve"> in </w:t>
      </w:r>
      <w:r w:rsidRPr="00212003">
        <w:rPr>
          <w:b/>
        </w:rPr>
        <w:t>article tag (&lt;article&gt;&lt;/article&gt;);</w:t>
      </w:r>
      <w:r w:rsidRPr="00212003">
        <w:t xml:space="preserve"> each </w:t>
      </w:r>
      <w:r w:rsidRPr="00212003">
        <w:rPr>
          <w:b/>
        </w:rPr>
        <w:t xml:space="preserve">comment </w:t>
      </w:r>
      <w:r w:rsidRPr="00212003">
        <w:t xml:space="preserve">should be in </w:t>
      </w:r>
      <w:r w:rsidRPr="00212003">
        <w:rPr>
          <w:b/>
        </w:rPr>
        <w:t>div tag (&lt;div&gt;&lt;/div&gt;)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</w:t>
      </w:r>
    </w:p>
    <w:p w14:paraId="2B0A8233" w14:textId="533EFF31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532"/>
        <w:gridCol w:w="4530"/>
      </w:tblGrid>
      <w:tr w:rsidR="00212003" w:rsidRPr="00212003" w14:paraId="19289FC5" w14:textId="77777777" w:rsidTr="003B5FD0">
        <w:trPr>
          <w:trHeight w:val="397"/>
        </w:trPr>
        <w:tc>
          <w:tcPr>
            <w:tcW w:w="4532" w:type="dxa"/>
            <w:shd w:val="clear" w:color="auto" w:fill="D9D9D9" w:themeFill="background1" w:themeFillShade="D9"/>
          </w:tcPr>
          <w:p w14:paraId="4D31AE07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4530" w:type="dxa"/>
            <w:shd w:val="clear" w:color="auto" w:fill="D9D9D9" w:themeFill="background1" w:themeFillShade="D9"/>
          </w:tcPr>
          <w:p w14:paraId="05EE11AC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64A8C35C" w14:textId="77777777" w:rsidTr="008008D4">
        <w:tc>
          <w:tcPr>
            <w:tcW w:w="4532" w:type="dxa"/>
          </w:tcPr>
          <w:p w14:paraId="46860974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F258C8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7E8C9AF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some comment</w:t>
            </w:r>
          </w:p>
          <w:p w14:paraId="7320D41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more comment</w:t>
            </w:r>
          </w:p>
          <w:p w14:paraId="4D7617C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last comment</w:t>
            </w:r>
          </w:p>
          <w:p w14:paraId="467C076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end of comments</w:t>
            </w:r>
          </w:p>
        </w:tc>
        <w:tc>
          <w:tcPr>
            <w:tcW w:w="4530" w:type="dxa"/>
          </w:tcPr>
          <w:p w14:paraId="1F343AB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h1&gt;</w:t>
            </w:r>
          </w:p>
          <w:p w14:paraId="31BDE2A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5CAC64B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h1&gt;</w:t>
            </w:r>
          </w:p>
          <w:p w14:paraId="5CA1016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article&gt;</w:t>
            </w:r>
          </w:p>
          <w:p w14:paraId="27C05B8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9836AD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article&gt;</w:t>
            </w:r>
          </w:p>
          <w:p w14:paraId="61A5663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214EE56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some comment</w:t>
            </w:r>
          </w:p>
          <w:p w14:paraId="6AC2AA2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49078EC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41FD9A5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more comment</w:t>
            </w:r>
          </w:p>
          <w:p w14:paraId="39162BCF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229B6CE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3FACD4EC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last comment</w:t>
            </w:r>
          </w:p>
          <w:p w14:paraId="64712BC3" w14:textId="51C926DE" w:rsidR="00D749D0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</w:tc>
      </w:tr>
      <w:tr w:rsidR="00D749D0" w:rsidRPr="00212003" w14:paraId="332576E1" w14:textId="77777777" w:rsidTr="008008D4">
        <w:tc>
          <w:tcPr>
            <w:tcW w:w="4532" w:type="dxa"/>
          </w:tcPr>
          <w:p w14:paraId="3E7F1C98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lastRenderedPageBreak/>
              <w:t>The Reckoning</w:t>
            </w:r>
          </w:p>
          <w:p w14:paraId="2D78CFD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John Grishams The Reckoning is the master storytellers most powerful, surprising, and accomplished novel yet.</w:t>
            </w:r>
          </w:p>
          <w:p w14:paraId="0EC9E557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some comment1</w:t>
            </w:r>
          </w:p>
          <w:p w14:paraId="726FEE9A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more comment2</w:t>
            </w:r>
          </w:p>
          <w:p w14:paraId="4B218C6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last comment3</w:t>
            </w:r>
          </w:p>
          <w:p w14:paraId="372E4449" w14:textId="6113E1AC" w:rsidR="00D749D0" w:rsidRPr="00684E94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end of comments</w:t>
            </w:r>
          </w:p>
        </w:tc>
        <w:tc>
          <w:tcPr>
            <w:tcW w:w="4530" w:type="dxa"/>
          </w:tcPr>
          <w:p w14:paraId="4361957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h1&gt;</w:t>
            </w:r>
          </w:p>
          <w:p w14:paraId="11AF7BB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The Reckoning</w:t>
            </w:r>
          </w:p>
          <w:p w14:paraId="142965D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h1&gt;</w:t>
            </w:r>
          </w:p>
          <w:p w14:paraId="1334741F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article&gt;</w:t>
            </w:r>
          </w:p>
          <w:p w14:paraId="5E5797A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John Grishams The Reckoning is the master storytellers most powerful, surprising, and accomplished novel yet.</w:t>
            </w:r>
          </w:p>
          <w:p w14:paraId="616121E7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article&gt;</w:t>
            </w:r>
          </w:p>
          <w:p w14:paraId="665E850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5321CC1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some comment1</w:t>
            </w:r>
          </w:p>
          <w:p w14:paraId="529F357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40D30F6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C023E2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more comment2</w:t>
            </w:r>
          </w:p>
          <w:p w14:paraId="7D173B4D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7F4AF0C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904139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last comment3</w:t>
            </w:r>
          </w:p>
          <w:p w14:paraId="04FE8448" w14:textId="2C6FF666" w:rsidR="00D749D0" w:rsidRPr="00684E94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</w:tc>
      </w:tr>
    </w:tbl>
    <w:p w14:paraId="592EBD29" w14:textId="76A9DC90" w:rsidR="00640502" w:rsidRPr="00212003" w:rsidRDefault="00640502" w:rsidP="00212003">
      <w:pPr>
        <w:rPr>
          <w:lang w:val="bg-BG"/>
        </w:rPr>
      </w:pPr>
    </w:p>
    <w:sectPr w:rsidR="00640502" w:rsidRPr="0021200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81456" w14:textId="77777777" w:rsidR="004E48FB" w:rsidRDefault="004E48FB" w:rsidP="008068A2">
      <w:pPr>
        <w:spacing w:after="0" w:line="240" w:lineRule="auto"/>
      </w:pPr>
      <w:r>
        <w:separator/>
      </w:r>
    </w:p>
  </w:endnote>
  <w:endnote w:type="continuationSeparator" w:id="0">
    <w:p w14:paraId="4BD24F51" w14:textId="77777777" w:rsidR="004E48FB" w:rsidRDefault="004E48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9C9E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B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B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9C9E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B7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B7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30242" w14:textId="77777777" w:rsidR="004E48FB" w:rsidRDefault="004E48FB" w:rsidP="008068A2">
      <w:pPr>
        <w:spacing w:after="0" w:line="240" w:lineRule="auto"/>
      </w:pPr>
      <w:r>
        <w:separator/>
      </w:r>
    </w:p>
  </w:footnote>
  <w:footnote w:type="continuationSeparator" w:id="0">
    <w:p w14:paraId="466789FF" w14:textId="77777777" w:rsidR="004E48FB" w:rsidRDefault="004E48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587919">
    <w:abstractNumId w:val="0"/>
  </w:num>
  <w:num w:numId="2" w16cid:durableId="224875300">
    <w:abstractNumId w:val="41"/>
  </w:num>
  <w:num w:numId="3" w16cid:durableId="1922374519">
    <w:abstractNumId w:val="8"/>
  </w:num>
  <w:num w:numId="4" w16cid:durableId="1080563900">
    <w:abstractNumId w:val="26"/>
  </w:num>
  <w:num w:numId="5" w16cid:durableId="843864328">
    <w:abstractNumId w:val="27"/>
  </w:num>
  <w:num w:numId="6" w16cid:durableId="1092777457">
    <w:abstractNumId w:val="32"/>
  </w:num>
  <w:num w:numId="7" w16cid:durableId="57676648">
    <w:abstractNumId w:val="3"/>
  </w:num>
  <w:num w:numId="8" w16cid:durableId="264046295">
    <w:abstractNumId w:val="7"/>
  </w:num>
  <w:num w:numId="9" w16cid:durableId="416946881">
    <w:abstractNumId w:val="24"/>
  </w:num>
  <w:num w:numId="10" w16cid:durableId="12793405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1993035">
    <w:abstractNumId w:val="4"/>
  </w:num>
  <w:num w:numId="12" w16cid:durableId="214776795">
    <w:abstractNumId w:val="18"/>
  </w:num>
  <w:num w:numId="13" w16cid:durableId="1440757145">
    <w:abstractNumId w:val="1"/>
  </w:num>
  <w:num w:numId="14" w16cid:durableId="308900232">
    <w:abstractNumId w:val="31"/>
  </w:num>
  <w:num w:numId="15" w16cid:durableId="430590839">
    <w:abstractNumId w:val="9"/>
  </w:num>
  <w:num w:numId="16" w16cid:durableId="1431121071">
    <w:abstractNumId w:val="36"/>
  </w:num>
  <w:num w:numId="17" w16cid:durableId="1076971153">
    <w:abstractNumId w:val="25"/>
  </w:num>
  <w:num w:numId="18" w16cid:durableId="333608659">
    <w:abstractNumId w:val="40"/>
  </w:num>
  <w:num w:numId="19" w16cid:durableId="655761628">
    <w:abstractNumId w:val="33"/>
  </w:num>
  <w:num w:numId="20" w16cid:durableId="295140028">
    <w:abstractNumId w:val="17"/>
  </w:num>
  <w:num w:numId="21" w16cid:durableId="1679846491">
    <w:abstractNumId w:val="30"/>
  </w:num>
  <w:num w:numId="22" w16cid:durableId="938634043">
    <w:abstractNumId w:val="11"/>
  </w:num>
  <w:num w:numId="23" w16cid:durableId="1768847171">
    <w:abstractNumId w:val="14"/>
  </w:num>
  <w:num w:numId="24" w16cid:durableId="1808745589">
    <w:abstractNumId w:val="2"/>
  </w:num>
  <w:num w:numId="25" w16cid:durableId="1929074791">
    <w:abstractNumId w:val="6"/>
  </w:num>
  <w:num w:numId="26" w16cid:durableId="102892202">
    <w:abstractNumId w:val="15"/>
  </w:num>
  <w:num w:numId="27" w16cid:durableId="1158768194">
    <w:abstractNumId w:val="35"/>
  </w:num>
  <w:num w:numId="28" w16cid:durableId="356395327">
    <w:abstractNumId w:val="16"/>
  </w:num>
  <w:num w:numId="29" w16cid:durableId="643122983">
    <w:abstractNumId w:val="39"/>
  </w:num>
  <w:num w:numId="30" w16cid:durableId="881600087">
    <w:abstractNumId w:val="19"/>
  </w:num>
  <w:num w:numId="31" w16cid:durableId="1286078478">
    <w:abstractNumId w:val="10"/>
  </w:num>
  <w:num w:numId="32" w16cid:durableId="950018213">
    <w:abstractNumId w:val="34"/>
  </w:num>
  <w:num w:numId="33" w16cid:durableId="1438720963">
    <w:abstractNumId w:val="37"/>
  </w:num>
  <w:num w:numId="34" w16cid:durableId="29455277">
    <w:abstractNumId w:val="23"/>
  </w:num>
  <w:num w:numId="35" w16cid:durableId="276379520">
    <w:abstractNumId w:val="38"/>
  </w:num>
  <w:num w:numId="36" w16cid:durableId="1475372165">
    <w:abstractNumId w:val="5"/>
  </w:num>
  <w:num w:numId="37" w16cid:durableId="1201628132">
    <w:abstractNumId w:val="21"/>
  </w:num>
  <w:num w:numId="38" w16cid:durableId="204290382">
    <w:abstractNumId w:val="13"/>
  </w:num>
  <w:num w:numId="39" w16cid:durableId="648703994">
    <w:abstractNumId w:val="28"/>
  </w:num>
  <w:num w:numId="40" w16cid:durableId="324675357">
    <w:abstractNumId w:val="22"/>
  </w:num>
  <w:num w:numId="41" w16cid:durableId="1847668708">
    <w:abstractNumId w:val="20"/>
  </w:num>
  <w:num w:numId="42" w16cid:durableId="33877547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yNTE0tTAzNbdU0lEKTi0uzszPAykwrwUAiO9AQywAAAA="/>
  </w:docVars>
  <w:rsids>
    <w:rsidRoot w:val="008068A2"/>
    <w:rsid w:val="000006BB"/>
    <w:rsid w:val="00001C3E"/>
    <w:rsid w:val="00002C1C"/>
    <w:rsid w:val="00007044"/>
    <w:rsid w:val="0001451E"/>
    <w:rsid w:val="00023DC6"/>
    <w:rsid w:val="00025F04"/>
    <w:rsid w:val="00064D15"/>
    <w:rsid w:val="0007592F"/>
    <w:rsid w:val="0008559D"/>
    <w:rsid w:val="00086727"/>
    <w:rsid w:val="0009209B"/>
    <w:rsid w:val="000A6794"/>
    <w:rsid w:val="000B0186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B71"/>
    <w:rsid w:val="00202683"/>
    <w:rsid w:val="0021200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3561"/>
    <w:rsid w:val="002B4CF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FD0"/>
    <w:rsid w:val="003B6A53"/>
    <w:rsid w:val="003E1013"/>
    <w:rsid w:val="003E167F"/>
    <w:rsid w:val="003E2A3C"/>
    <w:rsid w:val="003E2F33"/>
    <w:rsid w:val="003E6BFB"/>
    <w:rsid w:val="003E7962"/>
    <w:rsid w:val="003F1864"/>
    <w:rsid w:val="0041081C"/>
    <w:rsid w:val="004311CA"/>
    <w:rsid w:val="0047331A"/>
    <w:rsid w:val="0047640B"/>
    <w:rsid w:val="0047644B"/>
    <w:rsid w:val="00476D4B"/>
    <w:rsid w:val="00480A9F"/>
    <w:rsid w:val="00491748"/>
    <w:rsid w:val="004A7E77"/>
    <w:rsid w:val="004B0253"/>
    <w:rsid w:val="004C0A80"/>
    <w:rsid w:val="004D03E1"/>
    <w:rsid w:val="004D29A9"/>
    <w:rsid w:val="004E0D4F"/>
    <w:rsid w:val="004E48FB"/>
    <w:rsid w:val="004E4C1E"/>
    <w:rsid w:val="0050017E"/>
    <w:rsid w:val="00503820"/>
    <w:rsid w:val="005054C7"/>
    <w:rsid w:val="00507F81"/>
    <w:rsid w:val="00511152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C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E94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7C2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19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3C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2020"/>
    <w:rsid w:val="009B4FB4"/>
    <w:rsid w:val="009C0C39"/>
    <w:rsid w:val="009D1805"/>
    <w:rsid w:val="009E1A09"/>
    <w:rsid w:val="00A02545"/>
    <w:rsid w:val="00A025E6"/>
    <w:rsid w:val="00A05555"/>
    <w:rsid w:val="00A06D89"/>
    <w:rsid w:val="00A22E7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193"/>
    <w:rsid w:val="00AF76A7"/>
    <w:rsid w:val="00B148DD"/>
    <w:rsid w:val="00B2472A"/>
    <w:rsid w:val="00B557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E1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06"/>
    <w:rsid w:val="00C43B64"/>
    <w:rsid w:val="00C53F37"/>
    <w:rsid w:val="00C5499A"/>
    <w:rsid w:val="00C62A0F"/>
    <w:rsid w:val="00C62F1C"/>
    <w:rsid w:val="00C6705C"/>
    <w:rsid w:val="00C82862"/>
    <w:rsid w:val="00C84E4D"/>
    <w:rsid w:val="00CA2FD0"/>
    <w:rsid w:val="00CB626D"/>
    <w:rsid w:val="00CC153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9D0"/>
    <w:rsid w:val="00D8395C"/>
    <w:rsid w:val="00D910AA"/>
    <w:rsid w:val="00D96BBE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14D1"/>
    <w:rsid w:val="00F20B48"/>
    <w:rsid w:val="00F258BA"/>
    <w:rsid w:val="00F27E9C"/>
    <w:rsid w:val="00F41F41"/>
    <w:rsid w:val="00F46918"/>
    <w:rsid w:val="00F46DDE"/>
    <w:rsid w:val="00F502D9"/>
    <w:rsid w:val="00F5346B"/>
    <w:rsid w:val="00F655ED"/>
    <w:rsid w:val="00F7033C"/>
    <w:rsid w:val="00F96D0D"/>
    <w:rsid w:val="00F9714C"/>
    <w:rsid w:val="00F976AD"/>
    <w:rsid w:val="00FA6461"/>
    <w:rsid w:val="00FC3A4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orsecode.world/international/morse2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4/Text-Processing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9030A-B671-4A50-BE1A-6111AF793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729</Words>
  <Characters>4157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More Exercise</dc:title>
  <dc:subject>Technology Fundamentals – Practical Training Course @ SoftUni</dc:subject>
  <dc:creator>Software University</dc:creator>
  <cp:keywords>Java Fundamentals - Text Processing More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19-11-12T12:29:00Z</dcterms:created>
  <dcterms:modified xsi:type="dcterms:W3CDTF">2023-08-16T10:4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b0c146560835943e4d397b9cf52e768c9b13824458ce1b4e335e48dcb088be</vt:lpwstr>
  </property>
</Properties>
</file>